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8181D" w14:textId="58A01183" w:rsidR="00B504F5" w:rsidRDefault="00B504F5" w:rsidP="00617351">
      <w:pPr>
        <w:rPr>
          <w:b/>
          <w:bCs/>
          <w:color w:val="000000" w:themeColor="text1"/>
          <w:sz w:val="28"/>
          <w:szCs w:val="28"/>
          <w:u w:val="single"/>
        </w:rPr>
      </w:pPr>
      <w:r>
        <w:rPr>
          <w:b/>
          <w:bCs/>
          <w:color w:val="000000" w:themeColor="text1"/>
          <w:sz w:val="28"/>
          <w:szCs w:val="28"/>
          <w:u w:val="single"/>
        </w:rPr>
        <w:t>Code:</w:t>
      </w:r>
    </w:p>
    <w:p w14:paraId="0FCCA403" w14:textId="38BCBD44" w:rsidR="00B504F5" w:rsidRDefault="00B504F5" w:rsidP="00617351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481E5D2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import pandas as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d</w:t>
      </w:r>
      <w:proofErr w:type="spellEnd"/>
    </w:p>
    <w:p w14:paraId="4FE8EB66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mport numpy as np</w:t>
      </w:r>
    </w:p>
    <w:p w14:paraId="359B8B6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import seaborn as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ns</w:t>
      </w:r>
      <w:proofErr w:type="spellEnd"/>
    </w:p>
    <w:p w14:paraId="2B400F71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import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matplotlib.py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as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</w:t>
      </w:r>
      <w:proofErr w:type="spellEnd"/>
    </w:p>
    <w:p w14:paraId="539D22C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4E4C76D3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lname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['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reas','rooms','price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']</w:t>
      </w:r>
    </w:p>
    <w:p w14:paraId="66775584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 = pd.read_csv("https://raw.githubusercontent.com/nishithkotak/machine-learning/refs/heads/master/ex1data2.txt",names=colnames)</w:t>
      </w:r>
    </w:p>
    <w:p w14:paraId="0B189321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48D11B3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.describ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190E496E" w14:textId="43AF42DF" w:rsid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35A53975" wp14:editId="63770D1D">
            <wp:extent cx="6858000" cy="18044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9-03 at 9.42.54 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0328" cy="180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67877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423ADC4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reas=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.iloc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0:dataset.shape[0],0:1]</w:t>
      </w:r>
    </w:p>
    <w:p w14:paraId="77CE29DE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romm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.iloc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0:dataset.shape[0],1:2]</w:t>
      </w:r>
    </w:p>
    <w:p w14:paraId="3B29188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rices=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.iloc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0:dataset.shape[0],2:3]</w:t>
      </w:r>
    </w:p>
    <w:p w14:paraId="329F5FBE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2728CE4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.shape</w:t>
      </w:r>
      <w:proofErr w:type="spellEnd"/>
    </w:p>
    <w:p w14:paraId="637EFE04" w14:textId="41799E4D" w:rsid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71BAC889" wp14:editId="4B9C947F">
            <wp:extent cx="6858000" cy="32918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5-09-03 at 9.43.14 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6048" cy="32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1FA4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19E3D97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from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osixpath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mport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plitdrive</w:t>
      </w:r>
      <w:proofErr w:type="spellEnd"/>
    </w:p>
    <w:p w14:paraId="55196C7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#function normalization</w:t>
      </w:r>
    </w:p>
    <w:p w14:paraId="4B61DAD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feature_normalizatio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x):</w:t>
      </w:r>
    </w:p>
    <w:p w14:paraId="0415D90E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mean=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np.mea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x,axi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0)</w:t>
      </w:r>
    </w:p>
    <w:p w14:paraId="5534AB3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td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np.std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x,axi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0)</w:t>
      </w:r>
    </w:p>
    <w:p w14:paraId="6099B24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x_normalized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(x-mean)/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td</w:t>
      </w:r>
      <w:bookmarkStart w:id="0" w:name="_GoBack"/>
      <w:bookmarkEnd w:id="0"/>
      <w:proofErr w:type="spellEnd"/>
    </w:p>
    <w:p w14:paraId="035A12D6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return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x_normalized,mean,std</w:t>
      </w:r>
      <w:proofErr w:type="spellEnd"/>
    </w:p>
    <w:p w14:paraId="31914D9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2E59ABD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.values</w:t>
      </w:r>
      <w:proofErr w:type="spellEnd"/>
    </w:p>
    <w:p w14:paraId="4122FE4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m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_norm.shap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0]</w:t>
      </w:r>
    </w:p>
    <w:p w14:paraId="7680A33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#taking features vectors</w:t>
      </w:r>
    </w:p>
    <w:p w14:paraId="4003014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x2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:, 0:2].reshape(m, 2)</w:t>
      </w:r>
    </w:p>
    <w:p w14:paraId="4E55ABF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x2_norm, mean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td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feature_normalizatio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x2)</w:t>
      </w:r>
    </w:p>
    <w:p w14:paraId="47B3A13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13B829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y2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:, 2:3].reshape(m, 1)</w:t>
      </w:r>
    </w:p>
    <w:p w14:paraId="730D674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644087E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x2_norm</w:t>
      </w:r>
    </w:p>
    <w:p w14:paraId="1AAB8DA7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4266117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np.zero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(3,1))</w:t>
      </w:r>
    </w:p>
    <w:p w14:paraId="60B9CFB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3634BA4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ef Hypothesis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, x1 , x2) :</w:t>
      </w:r>
    </w:p>
    <w:p w14:paraId="2359C57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return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[0]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[1]*x1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2]*x2</w:t>
      </w:r>
    </w:p>
    <w:p w14:paraId="45F86B5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663B135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Functio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theta_array,x1,x2,y,m):</w:t>
      </w:r>
    </w:p>
    <w:p w14:paraId="0362D56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otal_cos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0</w:t>
      </w:r>
    </w:p>
    <w:p w14:paraId="01A21C4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for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n range(m):</w:t>
      </w:r>
    </w:p>
    <w:p w14:paraId="432472D1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otal_cos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+= (Hypothesis(theta_array,x1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 , x2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 - y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**2</w:t>
      </w:r>
    </w:p>
    <w:p w14:paraId="68558248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return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otal_cos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/(2*m)</w:t>
      </w:r>
    </w:p>
    <w:p w14:paraId="3373FEF7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0409186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Gradient_Descen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, x1, x2, y , m ,alpha) :</w:t>
      </w:r>
    </w:p>
    <w:p w14:paraId="6BFA1CF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summation_0 = 0</w:t>
      </w:r>
    </w:p>
    <w:p w14:paraId="7536A2C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summation_1 = 0</w:t>
      </w:r>
    </w:p>
    <w:p w14:paraId="4C104F3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summation_2 = 0</w:t>
      </w:r>
    </w:p>
    <w:p w14:paraId="28BCBCF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for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n range(m):</w:t>
      </w:r>
    </w:p>
    <w:p w14:paraId="6BAB09F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summation_0 += (Hypothesis(theta_array,x1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 , x2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 - y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</w:t>
      </w:r>
    </w:p>
    <w:p w14:paraId="1BAAB46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summation_1 += ((Hypothesis(theta_array,x1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 , x2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 - y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*x1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</w:t>
      </w:r>
    </w:p>
    <w:p w14:paraId="7ED6D11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summation_2 += ((Hypothesis(theta_array,x1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 , x2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 - y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*x2[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])</w:t>
      </w:r>
    </w:p>
    <w:p w14:paraId="12214A9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new_theta0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0] - (alpha/m)*summation_0</w:t>
      </w:r>
    </w:p>
    <w:p w14:paraId="22380CEE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new_theta1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1] - (alpha/m)*summation_1</w:t>
      </w:r>
    </w:p>
    <w:p w14:paraId="5B54BA2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new_theta2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2] - (alpha/m)*summation_2</w:t>
      </w:r>
    </w:p>
    <w:p w14:paraId="5C769D78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new_theta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new_theta0 , new_theta1 , new_theta2]</w:t>
      </w:r>
    </w:p>
    <w:p w14:paraId="4D83F7F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return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new_theta</w:t>
      </w:r>
      <w:proofErr w:type="spellEnd"/>
    </w:p>
    <w:p w14:paraId="5ACD4DE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113231BF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Training(x1, x2, y, alpha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):</w:t>
      </w:r>
    </w:p>
    <w:p w14:paraId="4DAB20E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lastRenderedPageBreak/>
        <w:t xml:space="preserve">  theta_0 = 0</w:t>
      </w:r>
    </w:p>
    <w:p w14:paraId="391A7126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theta_1 = 0</w:t>
      </w:r>
    </w:p>
    <w:p w14:paraId="467384D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theta_2 = 0</w:t>
      </w:r>
    </w:p>
    <w:p w14:paraId="58BCE5C1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theta_0, theta_1 ,theta_2]</w:t>
      </w:r>
    </w:p>
    <w:p w14:paraId="61C7044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m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le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x1)</w:t>
      </w:r>
    </w:p>
    <w:p w14:paraId="2AFC694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]</w:t>
      </w:r>
    </w:p>
    <w:p w14:paraId="306036FE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for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n range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):</w:t>
      </w:r>
    </w:p>
    <w:p w14:paraId="762A727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Gradient_Descen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, x1 ,x2, y, m, alpha)</w:t>
      </w:r>
    </w:p>
    <w:p w14:paraId="5575D79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loss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Functio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, x1 ,x2, y, m)</w:t>
      </w:r>
    </w:p>
    <w:p w14:paraId="24DC4A5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values.append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loss)</w:t>
      </w:r>
    </w:p>
    <w:p w14:paraId="321BE17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y_new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[0]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[1]*x1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2]*x2</w:t>
      </w:r>
    </w:p>
    <w:p w14:paraId="72A4619F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return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</w:p>
    <w:p w14:paraId="27420C18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2BD6CDF6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Training(x1, x2, y, alpha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):</w:t>
      </w:r>
    </w:p>
    <w:p w14:paraId="6AA816A7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theta_0 = 0</w:t>
      </w:r>
    </w:p>
    <w:p w14:paraId="4D79FF06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theta_1 = 0</w:t>
      </w:r>
    </w:p>
    <w:p w14:paraId="5C397AC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theta_2 = 0</w:t>
      </w:r>
    </w:p>
    <w:p w14:paraId="2427BF7E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theta_0, theta_1 ,theta_2]</w:t>
      </w:r>
    </w:p>
    <w:p w14:paraId="23EA1C24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m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le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x1)</w:t>
      </w:r>
    </w:p>
    <w:p w14:paraId="674662F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]</w:t>
      </w:r>
    </w:p>
    <w:p w14:paraId="124FD8C1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for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n range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):</w:t>
      </w:r>
    </w:p>
    <w:p w14:paraId="1C3B25F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Gradient_Descen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, x1 ,x2, y, m, alpha)</w:t>
      </w:r>
    </w:p>
    <w:p w14:paraId="242CB4B3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loss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Function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, x1 ,x2, y, m)</w:t>
      </w:r>
    </w:p>
    <w:p w14:paraId="621CF87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values.append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loss)</w:t>
      </w:r>
    </w:p>
    <w:p w14:paraId="0C73D07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y_new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[0]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[1]*x1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2]*x2</w:t>
      </w:r>
    </w:p>
    <w:p w14:paraId="5211D8D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return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</w:p>
    <w:p w14:paraId="11B7DDD6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5C623A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lpha = 0.01</w:t>
      </w:r>
    </w:p>
    <w:p w14:paraId="2D526708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500</w:t>
      </w:r>
    </w:p>
    <w:p w14:paraId="4D475B9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4590DCAF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re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x2_norm[:, 0]</w:t>
      </w:r>
    </w:p>
    <w:p w14:paraId="616F0DF3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room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x2_norm[:, 1]</w:t>
      </w:r>
    </w:p>
    <w:p w14:paraId="7C76FE16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rice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y2</w:t>
      </w:r>
    </w:p>
    <w:p w14:paraId="7BFE97E3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cost_per_itr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Training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re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room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rice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alpha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</w:p>
    <w:p w14:paraId="7115D014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redicted_pric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[0]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1]*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re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+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[2]*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room_norm</w:t>
      </w:r>
      <w:proofErr w:type="spellEnd"/>
    </w:p>
    <w:p w14:paraId="6CDC8FC4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64843FD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lastRenderedPageBreak/>
        <w:t>from mpl_toolkits.mplot3d import Axes3D</w:t>
      </w:r>
    </w:p>
    <w:p w14:paraId="4091519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fig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figur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21F4538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x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fig.add_sub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111, projection='3d')</w:t>
      </w:r>
    </w:p>
    <w:p w14:paraId="3534CF3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x.scatter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re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room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rice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, alpha=0.3, c='#FF0000', label="Actual")</w:t>
      </w:r>
    </w:p>
    <w:p w14:paraId="45FF1A4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x.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rea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room_norm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redicted_pric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, c="#0000FF", label="Predicted")</w:t>
      </w:r>
    </w:p>
    <w:p w14:paraId="66A0A5D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x.set_x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"Area")</w:t>
      </w:r>
    </w:p>
    <w:p w14:paraId="3C07B101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x.set_y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"Rooms")</w:t>
      </w:r>
    </w:p>
    <w:p w14:paraId="0E1E432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x.set_z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"Prices")</w:t>
      </w:r>
    </w:p>
    <w:p w14:paraId="3A0366E5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ax.set_titl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"Best Fit Line")</w:t>
      </w:r>
    </w:p>
    <w:p w14:paraId="2F8F215B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legend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20FF6273" w14:textId="39DE1A1F" w:rsid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show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189CF97F" w14:textId="77777777" w:rsidR="00F812CE" w:rsidRPr="00B504F5" w:rsidRDefault="00F812CE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007086B6" w14:textId="2C0AED19" w:rsidR="00B504F5" w:rsidRPr="00B504F5" w:rsidRDefault="00F812CE" w:rsidP="00B504F5">
      <w:pPr>
        <w:spacing w:after="240"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3A369E24" wp14:editId="6414D440">
            <wp:extent cx="3495274" cy="3486912"/>
            <wp:effectExtent l="12700" t="12700" r="10160" b="184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5-09-03 at 9.43.32 A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6986" cy="349859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C98AE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figur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figsiz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(8, 6))</w:t>
      </w:r>
    </w:p>
    <w:p w14:paraId="4AAA3DA1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sub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3, 1, 1)</w:t>
      </w:r>
    </w:p>
    <w:p w14:paraId="000B1698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ns.scatter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x='areas', y='rooms', data=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dataset,palett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='prices')</w:t>
      </w:r>
    </w:p>
    <w:p w14:paraId="446E752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titl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Area vs Prices')</w:t>
      </w:r>
    </w:p>
    <w:p w14:paraId="5C91FC6A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x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Area 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q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ft)')</w:t>
      </w:r>
    </w:p>
    <w:p w14:paraId="678D5768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y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Prices ($)')</w:t>
      </w:r>
    </w:p>
    <w:p w14:paraId="345F1603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lastRenderedPageBreak/>
        <w:t>plt.sub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3, 1, 2)</w:t>
      </w:r>
    </w:p>
    <w:p w14:paraId="3EDC33C7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ns.scatter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x='rooms', y='prices', data=dataset, palette='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viridi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')</w:t>
      </w:r>
    </w:p>
    <w:p w14:paraId="20BB261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titl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Rooms vs Prices')</w:t>
      </w:r>
    </w:p>
    <w:p w14:paraId="46B14787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x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Number of Rooms')</w:t>
      </w:r>
    </w:p>
    <w:p w14:paraId="1A11D399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y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Prices ($)')</w:t>
      </w:r>
    </w:p>
    <w:p w14:paraId="38EF47FC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sub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3, 1, 3)</w:t>
      </w:r>
    </w:p>
    <w:p w14:paraId="4EA9594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ns.scatterplo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x='rooms', y='areas', data=dataset, palette='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viridis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')</w:t>
      </w:r>
    </w:p>
    <w:p w14:paraId="51D1C9C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title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Rooms vs Area')</w:t>
      </w:r>
    </w:p>
    <w:p w14:paraId="78360BB0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x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Number of Rooms')</w:t>
      </w:r>
    </w:p>
    <w:p w14:paraId="4C6B5493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ylabel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'Area (</w:t>
      </w: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sq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ft)')</w:t>
      </w:r>
    </w:p>
    <w:p w14:paraId="4C986C22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tight_layout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0E79414D" w14:textId="77777777" w:rsidR="00B504F5" w:rsidRPr="00B504F5" w:rsidRDefault="00B504F5" w:rsidP="00B504F5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plt.show</w:t>
      </w:r>
      <w:proofErr w:type="spellEnd"/>
      <w:r w:rsidRPr="00B504F5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3BB599B1" w14:textId="77777777" w:rsidR="00B504F5" w:rsidRDefault="00B504F5" w:rsidP="00617351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3027D7D" w14:textId="50C74451" w:rsidR="0047769B" w:rsidRPr="00F812CE" w:rsidRDefault="00F812CE" w:rsidP="00F812CE">
      <w:pPr>
        <w:rPr>
          <w:b/>
          <w:bCs/>
          <w:color w:val="000000" w:themeColor="text1"/>
          <w:sz w:val="28"/>
          <w:szCs w:val="28"/>
          <w:u w:val="single"/>
        </w:rPr>
      </w:pPr>
      <w:r>
        <w:rPr>
          <w:b/>
          <w:bCs/>
          <w:noProof/>
          <w:color w:val="000000" w:themeColor="text1"/>
          <w:sz w:val="28"/>
          <w:szCs w:val="28"/>
          <w:u w:val="single"/>
        </w:rPr>
        <w:drawing>
          <wp:inline distT="0" distB="0" distL="0" distR="0" wp14:anchorId="5B12A1ED" wp14:editId="1A958700">
            <wp:extent cx="6285638" cy="4718304"/>
            <wp:effectExtent l="25400" t="25400" r="2667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5-09-03 at 9.44.03 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8802" cy="4735692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47769B" w:rsidRPr="00F812CE" w:rsidSect="00B504F5">
      <w:headerReference w:type="default" r:id="rId12"/>
      <w:footerReference w:type="even" r:id="rId13"/>
      <w:footerReference w:type="default" r:id="rId14"/>
      <w:pgSz w:w="12240" w:h="15840" w:code="1"/>
      <w:pgMar w:top="720" w:right="720" w:bottom="720" w:left="720" w:header="720" w:footer="14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08BFF" w14:textId="77777777" w:rsidR="003F3A9E" w:rsidRDefault="003F3A9E" w:rsidP="008A791A">
      <w:r>
        <w:separator/>
      </w:r>
    </w:p>
  </w:endnote>
  <w:endnote w:type="continuationSeparator" w:id="0">
    <w:p w14:paraId="1E81759A" w14:textId="77777777" w:rsidR="003F3A9E" w:rsidRDefault="003F3A9E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01723922"/>
      <w:docPartObj>
        <w:docPartGallery w:val="Page Numbers (Bottom of Page)"/>
        <w:docPartUnique/>
      </w:docPartObj>
    </w:sdtPr>
    <w:sdtContent>
      <w:p w14:paraId="3B30D21C" w14:textId="2751E633" w:rsidR="00525440" w:rsidRDefault="00525440" w:rsidP="00913D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95CE102" w14:textId="77777777" w:rsidR="00525440" w:rsidRDefault="00525440" w:rsidP="0052544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16878568"/>
      <w:docPartObj>
        <w:docPartGallery w:val="Page Numbers (Bottom of Page)"/>
        <w:docPartUnique/>
      </w:docPartObj>
    </w:sdtPr>
    <w:sdtContent>
      <w:p w14:paraId="2938390B" w14:textId="0CF1E17B" w:rsidR="00525440" w:rsidRDefault="00525440" w:rsidP="00525440">
        <w:pPr>
          <w:pStyle w:val="Footer"/>
          <w:framePr w:wrap="none" w:vAnchor="text" w:hAnchor="page" w:x="11349" w:y="-565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6C387D7" w14:textId="77777777" w:rsidR="0063154D" w:rsidRDefault="0063154D" w:rsidP="00525440">
    <w:pPr>
      <w:pStyle w:val="Footer"/>
      <w:ind w:left="-18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8BE422" w14:textId="77777777" w:rsidR="003F3A9E" w:rsidRDefault="003F3A9E" w:rsidP="008A791A">
      <w:r>
        <w:separator/>
      </w:r>
    </w:p>
  </w:footnote>
  <w:footnote w:type="continuationSeparator" w:id="0">
    <w:p w14:paraId="2C3D4D38" w14:textId="77777777" w:rsidR="003F3A9E" w:rsidRDefault="003F3A9E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1AEB92EE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2D460F">
            <w:rPr>
              <w:b/>
            </w:rPr>
            <w:t xml:space="preserve">Machine Learning </w:t>
          </w:r>
          <w:r w:rsidR="003F4BF1">
            <w:rPr>
              <w:b/>
            </w:rPr>
            <w:t>(01CT0</w:t>
          </w:r>
          <w:r w:rsidR="00025047">
            <w:rPr>
              <w:b/>
            </w:rPr>
            <w:t>519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E0C705E" w14:textId="65F0319D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B504F5" w:rsidRPr="00B504F5">
            <w:rPr>
              <w:b/>
              <w:bCs/>
              <w:noProof/>
            </w:rPr>
            <w:t>Multi variable linear regression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6D92EC03" w:rsidR="00FE361B" w:rsidRPr="00FE361B" w:rsidRDefault="00B504F5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B504F5">
            <w:rPr>
              <w:b/>
              <w:szCs w:val="20"/>
            </w:rPr>
            <w:t>Multi variable linear regression</w:t>
          </w:r>
        </w:p>
      </w:tc>
      <w:tc>
        <w:tcPr>
          <w:tcW w:w="2844" w:type="dxa"/>
          <w:vAlign w:val="center"/>
        </w:tcPr>
        <w:p w14:paraId="15A851EC" w14:textId="4AAC389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284ED9">
            <w:rPr>
              <w:b/>
              <w:szCs w:val="20"/>
            </w:rPr>
            <w:t xml:space="preserve"> </w:t>
          </w:r>
        </w:p>
      </w:tc>
      <w:tc>
        <w:tcPr>
          <w:tcW w:w="4950" w:type="dxa"/>
          <w:vAlign w:val="center"/>
        </w:tcPr>
        <w:p w14:paraId="755B7C1C" w14:textId="3966B4BE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8C6C7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284ED9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2"/>
  </w:num>
  <w:num w:numId="3">
    <w:abstractNumId w:val="31"/>
  </w:num>
  <w:num w:numId="4">
    <w:abstractNumId w:val="6"/>
  </w:num>
  <w:num w:numId="5">
    <w:abstractNumId w:val="17"/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</w:num>
  <w:num w:numId="8">
    <w:abstractNumId w:val="10"/>
  </w:num>
  <w:num w:numId="9">
    <w:abstractNumId w:val="25"/>
  </w:num>
  <w:num w:numId="10">
    <w:abstractNumId w:val="22"/>
  </w:num>
  <w:num w:numId="11">
    <w:abstractNumId w:val="29"/>
  </w:num>
  <w:num w:numId="12">
    <w:abstractNumId w:val="12"/>
  </w:num>
  <w:num w:numId="13">
    <w:abstractNumId w:val="36"/>
  </w:num>
  <w:num w:numId="14">
    <w:abstractNumId w:val="18"/>
  </w:num>
  <w:num w:numId="15">
    <w:abstractNumId w:val="44"/>
  </w:num>
  <w:num w:numId="16">
    <w:abstractNumId w:val="39"/>
  </w:num>
  <w:num w:numId="17">
    <w:abstractNumId w:val="34"/>
  </w:num>
  <w:num w:numId="18">
    <w:abstractNumId w:val="24"/>
  </w:num>
  <w:num w:numId="19">
    <w:abstractNumId w:val="9"/>
  </w:num>
  <w:num w:numId="20">
    <w:abstractNumId w:val="28"/>
  </w:num>
  <w:num w:numId="21">
    <w:abstractNumId w:val="1"/>
  </w:num>
  <w:num w:numId="22">
    <w:abstractNumId w:val="33"/>
  </w:num>
  <w:num w:numId="23">
    <w:abstractNumId w:val="26"/>
  </w:num>
  <w:num w:numId="24">
    <w:abstractNumId w:val="37"/>
  </w:num>
  <w:num w:numId="25">
    <w:abstractNumId w:val="15"/>
  </w:num>
  <w:num w:numId="26">
    <w:abstractNumId w:val="27"/>
  </w:num>
  <w:num w:numId="27">
    <w:abstractNumId w:val="0"/>
  </w:num>
  <w:num w:numId="28">
    <w:abstractNumId w:val="32"/>
  </w:num>
  <w:num w:numId="29">
    <w:abstractNumId w:val="8"/>
  </w:num>
  <w:num w:numId="30">
    <w:abstractNumId w:val="30"/>
  </w:num>
  <w:num w:numId="31">
    <w:abstractNumId w:val="19"/>
  </w:num>
  <w:num w:numId="32">
    <w:abstractNumId w:val="16"/>
  </w:num>
  <w:num w:numId="33">
    <w:abstractNumId w:val="11"/>
  </w:num>
  <w:num w:numId="34">
    <w:abstractNumId w:val="2"/>
  </w:num>
  <w:num w:numId="35">
    <w:abstractNumId w:val="14"/>
  </w:num>
  <w:num w:numId="36">
    <w:abstractNumId w:val="4"/>
  </w:num>
  <w:num w:numId="37">
    <w:abstractNumId w:val="7"/>
  </w:num>
  <w:num w:numId="38">
    <w:abstractNumId w:val="43"/>
  </w:num>
  <w:num w:numId="39">
    <w:abstractNumId w:val="35"/>
  </w:num>
  <w:num w:numId="40">
    <w:abstractNumId w:val="21"/>
  </w:num>
  <w:num w:numId="41">
    <w:abstractNumId w:val="13"/>
  </w:num>
  <w:num w:numId="42">
    <w:abstractNumId w:val="38"/>
  </w:num>
  <w:num w:numId="43">
    <w:abstractNumId w:val="20"/>
  </w:num>
  <w:num w:numId="44">
    <w:abstractNumId w:val="40"/>
  </w:num>
  <w:num w:numId="45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86B"/>
    <w:rsid w:val="001931E5"/>
    <w:rsid w:val="00194FF9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4ED9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1F3F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A9E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25440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4A3F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62592"/>
    <w:rsid w:val="006632F6"/>
    <w:rsid w:val="00663F88"/>
    <w:rsid w:val="00664E0B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3035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6C7"/>
    <w:rsid w:val="00796507"/>
    <w:rsid w:val="00797926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71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55C5"/>
    <w:rsid w:val="009B7167"/>
    <w:rsid w:val="009C47C2"/>
    <w:rsid w:val="009D051A"/>
    <w:rsid w:val="009D67E8"/>
    <w:rsid w:val="009E6659"/>
    <w:rsid w:val="009F04BA"/>
    <w:rsid w:val="009F214E"/>
    <w:rsid w:val="009F2F70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B2589"/>
    <w:rsid w:val="00AB29CA"/>
    <w:rsid w:val="00AB4833"/>
    <w:rsid w:val="00AB61CF"/>
    <w:rsid w:val="00AC3E58"/>
    <w:rsid w:val="00AC5197"/>
    <w:rsid w:val="00AD064C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04F5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551E1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8663B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1C7C"/>
    <w:rsid w:val="00F72AFB"/>
    <w:rsid w:val="00F77024"/>
    <w:rsid w:val="00F77D22"/>
    <w:rsid w:val="00F812CE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styleId="PageNumber">
    <w:name w:val="page number"/>
    <w:basedOn w:val="DefaultParagraphFont"/>
    <w:uiPriority w:val="99"/>
    <w:semiHidden/>
    <w:unhideWhenUsed/>
    <w:rsid w:val="005254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7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68EDA-2AAB-0E49-AB36-4BA854960F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5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crosoft Office User</cp:lastModifiedBy>
  <cp:revision>26</cp:revision>
  <cp:lastPrinted>2022-01-15T06:19:00Z</cp:lastPrinted>
  <dcterms:created xsi:type="dcterms:W3CDTF">2021-10-18T18:04:00Z</dcterms:created>
  <dcterms:modified xsi:type="dcterms:W3CDTF">2025-09-03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fbf5fa33100834c86182e41556996848e8c1a7392232cd39383ec3a1771fa9</vt:lpwstr>
  </property>
</Properties>
</file>